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0"/>
    <w:bookmarkStart w:id="31" w:name="выполнение-четверт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четвертого этапа проекта</w:t>
      </w:r>
    </w:p>
    <w:p>
      <w:pPr>
        <w:pStyle w:val="FirstParagraph"/>
      </w:pPr>
      <w:r>
        <w:t xml:space="preserve">1)Зашла в /work/blog/content/authors/admin и открыла index.md. Изменила ссылки на иконки, добавила новые ссылки, а также скопировала сами иконки с сайта.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Добавление ссылок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4/report/image/Снимок%20экрана%20от%202022-05-19%2017-0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ление ссылок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Вид с сай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4/report/image/Снимок%20экрана%20от%202022-05-19%2017-10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ид с сайта</w:t>
      </w:r>
    </w:p>
    <w:p>
      <w:pPr>
        <w:pStyle w:val="BodyText"/>
      </w:pPr>
      <w:r>
        <w:t xml:space="preserve">2)Добавила пост по прошедшей неделе: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Пос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4/report/image/Снимок%20экрана%20от%202022-05-19%2017-1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ст.</w:t>
      </w:r>
    </w:p>
    <w:p>
      <w:pPr>
        <w:pStyle w:val="BodyText"/>
      </w:pPr>
      <w:r>
        <w:t xml:space="preserve">3)Добавила пост н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Пост на тему “Создание презентаций”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4/report/image/Снимок%20экрана%20от%202022-05-19%2017-15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н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Общий вид постов на сайт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4/report/image/Снимок%20экрана%20от%202022-05-19%2017-18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Общий вид постов на сайте.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4 этапа проекта я научилась добавлять ссылки на сайт, выложила пост по прошедшей неделе и пост н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проекта</dc:title>
  <dc:creator>Егорова Юлия Владимировна</dc:creator>
  <dc:language>ru-RU</dc:language>
  <cp:keywords/>
  <dcterms:created xsi:type="dcterms:W3CDTF">2022-05-19T14:30:29Z</dcterms:created>
  <dcterms:modified xsi:type="dcterms:W3CDTF">2022-05-19T14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